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, RHEL 7, FreeBSD, AIX, Solaris, Ubuntu, CentOS, Debian, SUSE, Oracle Linux, Fedora, AlmaLinux, Rocky Linux, Amazon Linux, Windows 2012, Windows 2012 R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AAP (Future State: CyberArk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C, I, S, , a, n, d, , g, e, n, e, r, a, l, , S, E, C, U, , s, e, c, u, r, i, t, y, , s, t, a, n, d, a, r, d, 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, Server Utilization (%), Server Uptime (%), Server Patch Compliance (%), Server Security Compliance (%), Server Configuration Compliance (%), Server Backup Success (%), Server Backup Retention (%), Server Backup Restoration (%), Server Backup Encryption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 w:rsidR="00492CDD" w:rsidSect="007813E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88F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2500980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900"/>
  </w:style>
  <w:style w:type="paragraph" w:styleId="Heading1">
    <w:name w:val="heading 1"/>
    <w:basedOn w:val="Normal"/>
    <w:next w:val="Normal"/>
    <w:link w:val="Heading1Char"/>
    <w:uiPriority w:val="9"/>
    <w:qFormat/>
    <w:rsid w:val="00F7490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9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9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9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49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49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49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49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49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7490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490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4900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74900"/>
    <w:pPr>
      <w:outlineLvl w:val="9"/>
    </w:pPr>
  </w:style>
  <w:style w:type="character" w:styleId="LineNumber">
    <w:name w:val="line number"/>
    <w:basedOn w:val="DefaultParagraphFont"/>
    <w:rsid w:val="007813E0"/>
  </w:style>
  <w:style w:type="character" w:customStyle="1" w:styleId="Heading1Char">
    <w:name w:val="Heading 1 Char"/>
    <w:basedOn w:val="DefaultParagraphFont"/>
    <w:link w:val="Heading1"/>
    <w:uiPriority w:val="9"/>
    <w:rsid w:val="00F7490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7490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7490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7490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7490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F7490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F7490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F7490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74900"/>
    <w:rPr>
      <w:b/>
      <w:bCs/>
    </w:rPr>
  </w:style>
  <w:style w:type="character" w:styleId="Emphasis">
    <w:name w:val="Emphasis"/>
    <w:basedOn w:val="DefaultParagraphFont"/>
    <w:uiPriority w:val="20"/>
    <w:qFormat/>
    <w:rsid w:val="00F74900"/>
    <w:rPr>
      <w:i/>
      <w:iCs/>
    </w:rPr>
  </w:style>
  <w:style w:type="paragraph" w:styleId="NoSpacing">
    <w:name w:val="No Spacing"/>
    <w:uiPriority w:val="1"/>
    <w:qFormat/>
    <w:rsid w:val="00F7490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490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490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490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490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7490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749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7490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7490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74900"/>
    <w:rPr>
      <w:b/>
      <w:bCs/>
      <w:smallCaps/>
      <w:spacing w:val="1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5T04:32:55Z</dcterms:created>
  <dcterms:modified xsi:type="dcterms:W3CDTF">2025-02-15T04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